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the-awakening-journey"/>
      <w:bookmarkEnd w:id="1"/>
      <w:r>
        <w:rPr/>
        <w:t>The Awakening Journey</w:t>
      </w:r>
    </w:p>
    <w:p>
      <w:pPr>
        <w:pStyle w:val="FirstParagraph"/>
        <w:rPr/>
      </w:pPr>
      <w:r>
        <w:rPr/>
        <w:t>We live on a seventh dimensional seed planet. Earth can teleport itself through time and space seed worlds. These worlds are a blank sheet. They have no Akashic record. The life force seeded by earth allows the new world to start growing with its own Akashic record.</w:t>
      </w:r>
    </w:p>
    <w:p>
      <w:pPr>
        <w:pStyle w:val="TextBody"/>
        <w:rPr/>
      </w:pPr>
      <w:r>
        <w:rPr/>
        <w:t>When we reconnect with source, we become celestial mediums of peace. We start using the womb chakras to create. This was earth’s original plan. This planet seeds life and brings the celestial minds into the planet to bond within the solar system. THE celestial mind extends spiritual contracts to a sun. The sun extends its contracts to the life force. This connects it to the Galactic Celestial Commerce Market.</w:t>
      </w:r>
    </w:p>
    <w:p>
      <w:pPr>
        <w:pStyle w:val="TextBody"/>
        <w:rPr/>
      </w:pPr>
      <w:r>
        <w:rPr/>
        <w:t>Awakening is kindling of the awareness strand of galactic commerce through celestial minds, using celestial mediums as the guides and guideposts of the many frequencies of time. This allows the ocean of awareness to go into the sea of consciousness and generate incarnations and reincarnations within a solar system. A solar system is an energetic or a physical being within a world, there to experience the strands of connectivity.</w:t>
      </w:r>
    </w:p>
    <w:p>
      <w:pPr>
        <w:pStyle w:val="TextBody"/>
        <w:rPr/>
      </w:pPr>
      <w:r>
        <w:rPr/>
        <w:t>The earth was originally created for the unique experience of spawning new galaxies. That was the design and intent. The opposite has occurred. The earth was heavily manipulated into becoming a DNA farm by means of the time travel wars. Source connection became the greater mission. Our sound and light fractal, our dimension, was hacked. We were set upon the worship of false gods. The misdirection or harvesting of human intentional energy is the basis of false fractals of the divine hologram. It's a multidimensional expression of building our own prison. We are co-creators. Even if we've forgotten that, they haven't.</w:t>
      </w:r>
    </w:p>
    <w:p>
      <w:pPr>
        <w:pStyle w:val="TextBody"/>
        <w:rPr/>
      </w:pPr>
      <w:r>
        <w:rPr/>
        <w:t>Our mission is to experience the infinite ways soul connects and disconnects from source. Earth offers a vast variety of messages and concepts to learn soul disconnection. As we disentangle from the system of domination and control, from past lives gone awry, the more we can step into the understanding of true soul connection. There are people on earth who planned hundreds of lives in advance to be here now to assist with this process. We can call this the resistance of free earth. They're here to find the soul codes among all of our species and complete them. Domination and control could no longer keep us separate as soul families with a complete soul code.</w:t>
      </w:r>
    </w:p>
    <w:p>
      <w:pPr>
        <w:pStyle w:val="Heading2"/>
        <w:rPr/>
      </w:pPr>
      <w:bookmarkStart w:id="2" w:name="celestial-medium-journey"/>
      <w:bookmarkEnd w:id="2"/>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TextBody"/>
        <w:rPr/>
      </w:pPr>
      <w:r>
        <w:rPr/>
        <w:t>A self-spawned celestial medium is a planet’s translator, able to speak to and communicate with other celestial minds, and it translates from the higher frequency to the lower density energy, allowing everyone to understand the common messages. The seventh-dimensional seed planet as a celestial medium is a bit different. Celestial mediums can exist on every planet, wherever there's a celestial mind. A lot of celestial mediums will spawn before a planet's demise, right before the light goes out. This has happened on other worlds. To save their own life force, the celestial mediums travel into the future, to an endpoint of its consciousness, just before the light of the planet — the literal stream of energy — fades out completely. They locate the front point of their earliest celestial mind and absorb it, then they seed their celestial mind on another planet.</w:t>
      </w:r>
    </w:p>
    <w:p>
      <w:pPr>
        <w:pStyle w:val="TextBody"/>
        <w:rPr/>
      </w:pPr>
      <w:r>
        <w:rPr/>
        <w:t>The life of celestial minds is inspiring, like everything else in creation. It's really just one thing happening at different levels. Just as the white wisp of seedling leaves the dandelion with the slightest wind at just the right time in its cycle, so too are the seeds of celestial minds blown from one field to another, one world to another in this scale. It's just life. No different than the turnings of nature here. Celestial minds have their own astral worlds. They have their own life reviews. They possess a variety of means to stave off death, natural processes by which something is spawned from their world.</w:t>
      </w:r>
    </w:p>
    <w:p>
      <w:pPr>
        <w:pStyle w:val="TextBody"/>
        <w:rPr/>
      </w:pPr>
      <w:r>
        <w:rPr/>
        <w:t>When we have elevated ourselves, we transfer consciousness of our allness to become the celestial medium of peace. It operates in the physical world, the red and blue road, and on the celestial road with its many brothers and sisters. We learn through astrology how different worlds affect us. We work with celestial minds which incarnate into our world and other worlds, both physical and non-physical, and as entangled and unentangled observers. We work with them at the celestial medium level.</w:t>
      </w:r>
    </w:p>
    <w:p>
      <w:pPr>
        <w:pStyle w:val="TextBody"/>
        <w:rPr/>
      </w:pPr>
      <w:r>
        <w:rPr/>
        <w:t>Becoming a celestial medium of peace is our birthright. The journey is linear at first then it becomes fully non-linear. The linear process is self-mastery. We come to understand the length of our waveform, how strong and potent we are. This is so when we can go through the conscious choice to become the celestial medium between celestial minds and surface minds for the generation. We learn how to bring unique concepts of peace to places and space of time that are looking for that medium to inspire new layers of peace. As more people come into celestial mediumship, the global narrative will become more irrelevant. Humanity will slowly realize the global narrative is irrelevant to the bigger streams of time. We will detoxify from roman numeral time, and we could probably enter a system of commerce beyond the Babylonian money system. There are celestial exchange systems that allow matter to matter manifestations from one density to another.</w:t>
      </w:r>
    </w:p>
    <w:p>
      <w:pPr>
        <w:pStyle w:val="TextBody"/>
        <w:rPr/>
      </w:pPr>
      <w:r>
        <w:rPr/>
        <w:t>The celestial medium of peace role is not for everybody. It will be a percentage of the population. The celestial medium of peace souls had the contract to do this twenty or forty years ahead of time. It has been seeded in the three to five previous generations. The event is being prepared. The celestial medium of peace group is a kind of celestial support system. They are creating concepts and language to navigate the changes. The celestial medium of peace will be there for anyone to connect with our planet.</w:t>
      </w:r>
    </w:p>
    <w:p>
      <w:pPr>
        <w:pStyle w:val="Heading2"/>
        <w:rPr/>
      </w:pPr>
      <w:bookmarkStart w:id="3" w:name="crystallization"/>
      <w:bookmarkEnd w:id="3"/>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4" w:name="dna"/>
      <w:bookmarkEnd w:id="4"/>
      <w:r>
        <w:rPr/>
        <w:t>DNA</w:t>
      </w:r>
    </w:p>
    <w:p>
      <w:pPr>
        <w:pStyle w:val="FirstParagraph"/>
        <w:rPr/>
      </w:pPr>
      <w:r>
        <w:rPr/>
        <w:t>DNA is part of the founder’s technology. It is the connective tissue from the ocean of awareness and sea of consciousness to a light based wisdom, intelligence, and consciousness for any animated biological or non-biological entity. It was fundamental when this universe was being created, a unique experience compared to other universes. There are many variations of DNA. Non-biological DNA is solidified matter which can have DNA based rungs and structures within its growth patterns, with its own inherent intelligence. The crystal and mineral communities don’t need to walk to have an experience. Walking is a unique experience. An entire line of creation springs from it.</w:t>
      </w:r>
    </w:p>
    <w:p>
      <w:pPr>
        <w:pStyle w:val="TextBody"/>
        <w:rPr/>
      </w:pPr>
      <w:r>
        <w:rPr/>
        <w:t>The DNA strand organization, or the strands themselves, create the weave of the DNA, the encoding of the strands. Every strand represents a different level and capacity of memory storage. They enfold into an implicate order of greater awareness. DNA can store frequencies of time. This how we remember past lives, but not the only way. There are other ways to remember past lives. The organization of your strands, and the rungs that connect your strands, determine how much you can remember from past lives. Certain strands block out all past lives — negative strands of wisdom and awareness. Many people within the awakening will replace negative with positive strands. On the other side of the awakening new strands will be added to our capacity.</w:t>
      </w:r>
    </w:p>
    <w:p>
      <w:pPr>
        <w:pStyle w:val="TextBody"/>
        <w:rPr/>
      </w:pPr>
      <w:r>
        <w:rPr/>
        <w:t>DNA is eighty percent memories. This is a fundamental understanding. Science and spirituality must realize this. We live in a photonic light reality with rules — how we incarnate, express, exchange, and pass on.</w:t>
      </w:r>
    </w:p>
    <w:p>
      <w:pPr>
        <w:pStyle w:val="SourceCode"/>
        <w:rPr/>
      </w:pPr>
      <w:r>
        <w:rPr>
          <w:rStyle w:val="VerbatimChar"/>
        </w:rPr>
        <w:t>All the world’s a stage,</w:t>
      </w:r>
      <w:r>
        <w:rPr/>
        <w:br/>
      </w:r>
      <w:r>
        <w:rPr>
          <w:rStyle w:val="VerbatimChar"/>
        </w:rPr>
        <w:t>And all the men and women merely players;</w:t>
      </w:r>
      <w:r>
        <w:rPr/>
        <w:br/>
      </w:r>
      <w:r>
        <w:rPr>
          <w:rStyle w:val="VerbatimChar"/>
        </w:rPr>
        <w:t>They have their exits and their entrances;</w:t>
      </w:r>
      <w:r>
        <w:rPr/>
        <w:br/>
        <w:br/>
      </w:r>
      <w:r>
        <w:rPr>
          <w:rStyle w:val="VerbatimChar"/>
        </w:rPr>
        <w:t>Shakespeare  As You Like It</w:t>
      </w:r>
    </w:p>
    <w:p>
      <w:pPr>
        <w:pStyle w:val="FirstParagraph"/>
        <w:rPr/>
      </w:pPr>
      <w:r>
        <w:rPr/>
        <w:t>DNA is the encoding, the soul. The light body is the cipher that decodes and unpacks the experience. As we come back many times to the same type of living, we store memories in DNA lineages — bloodlines — This is how we imagine immortality in the infancy of self-awareness — born again and again into a lineage with our stored memories. Our soul family incarnation process aligns us to the bigger concept of perpetuity. The search is always for the immortal soul, the final state of being.</w:t>
      </w:r>
    </w:p>
    <w:p>
      <w:pPr>
        <w:pStyle w:val="SourceCode"/>
        <w:rPr/>
      </w:pPr>
      <w:r>
        <w:rPr>
          <w:rStyle w:val="VerbatimChar"/>
        </w:rPr>
        <w:t>One generation passeth away, and another generation cometh: but the earth abideth for ever.</w:t>
      </w:r>
      <w:r>
        <w:rPr/>
        <w:br/>
        <w:br/>
      </w:r>
      <w:r>
        <w:rPr>
          <w:rStyle w:val="VerbatimChar"/>
        </w:rPr>
        <w:t>Ecclesiastes 1:4</w:t>
      </w:r>
    </w:p>
    <w:p>
      <w:pPr>
        <w:pStyle w:val="FirstParagraph"/>
        <w:rPr/>
      </w:pPr>
      <w:r>
        <w:rPr/>
        <w:t xml:space="preserve">We do not teach DNA lineage on the planet anymore. We are looking at DNA through the lens of the fourth industrial revolution. How can we hack it, spike it, tweak it. We're like the monkeys beside the black obelisk in Stanley Kubrick's </w:t>
      </w:r>
      <w:r>
        <w:rPr>
          <w:i/>
        </w:rPr>
        <w:t>2001: A Space Odyssey</w:t>
      </w:r>
      <w:r>
        <w:rPr/>
        <w:t>. DNA is light in another form, visible in one spectrum and invisible in another. Memory is not physical. It's a form of light stored in an experience. ​​​​​​​As streams of consciousness we have thousands of sub-carrier codes of millions experiences inside us. We only need tune into the memory and we can go into that stream of experience at any scale we desire.</w:t>
      </w:r>
    </w:p>
    <w:p>
      <w:pPr>
        <w:pStyle w:val="TextBody"/>
        <w:rPr/>
      </w:pPr>
      <w:r>
        <w:rPr/>
        <w:t>Our forms are programmed to harmony — the other twenty percent of our DNA is not necessarily entangled with consciousness. Seven percent is made up of harmony, frequency, and vibration. The remaining thirteen percent corresponds to how the spiritual codes and contracts unfold in linear and none-linear time, what agencies you work or don’t work with, and how no-time beings can consciously entangle with the time based you to create a brand new contract that is need for change, auditing of the self.</w:t>
      </w:r>
    </w:p>
    <w:p>
      <w:pPr>
        <w:pStyle w:val="Heading2"/>
        <w:rPr/>
      </w:pPr>
      <w:bookmarkStart w:id="5" w:name="fairies"/>
      <w:bookmarkEnd w:id="5"/>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6" w:name="the-farm"/>
      <w:bookmarkEnd w:id="6"/>
      <w:r>
        <w:rPr/>
        <w:t>The Farm</w:t>
      </w:r>
    </w:p>
    <w:p>
      <w:pPr>
        <w:pStyle w:val="FirstParagraph"/>
        <w:rPr/>
      </w:pPr>
      <w:r>
        <w:rPr/>
        <w:t>There are many boogeyman stories out there. Every culture has them. It's the devil in Christianity, Satan is Islam, the archons for the Gnostics, the many and varied monsters of HP Lovecraft, and too many more to list. They are all fundamentally true, or, a better way of saying it, is that they are contextually true. There are two gradients of truth that must line up in any investigation — details and context. If you get the details right in the wrong context the truth will not unlock for you, and if you get the right context and the wrong details you are similarly locked out of the truth. The context of our situation has always been correct. We are beset by negative, regressive, parasitic creatures which impede us, slow us, and, in the worst cases, control and dominate us. The truth is the earth is a genetics farm. The only real commodity in creation is genetics.</w:t>
      </w:r>
    </w:p>
    <w:p>
      <w:pPr>
        <w:pStyle w:val="TextBody"/>
        <w:rPr/>
      </w:pPr>
      <w:r>
        <w:rPr/>
        <w:t xml:space="preserve">Our infinite source energy is the harvest. The DNA farming technology allowed them to tap into the fundamental source of the exchange system. It's manipulating the galactic commerce and exchange system. The global narrative, the disinformation stream from the control system on the planet now, simulates the galactic commerce market, but, in doing so, it mutes it to a planetary narrative. That is an imposed limitation. Our connectivity goes into all the dimensions and right back to the source of time and life itself. They created false gods. We were entrained to worship them. These false gods were the first idols of awareness. They were deliberately created to minimize our experience of reality by minimizing what we imagined to be reality. He who controls context controls the debate, the oldest maxim of debate, retaught to successive generations right to this day at Oxford, Yale, and Harvard. The first gods and religions limited our consciousness growth and entrained us to hierarchical order — </w:t>
      </w:r>
      <w:r>
        <w:rPr>
          <w:i/>
        </w:rPr>
        <w:t>right away governor, his lordship's permission to speak</w:t>
      </w:r>
      <w:r>
        <w:rPr/>
        <w:t xml:space="preserve">, and a million other linguistic artifacts of mental colonization. Our spiritual birthright and legacy are robbed. When someone popped into remind us — and her you can pencil in a near endless list of sages, shamans, prophets, mystics, and masters — they were dealt with swiftly and harshly, especially if the message spread too quickly. We are told it's difficult to learn how to walk — baby steps! — and never even told we can fly. Where people lived through the lies, usually in native cultures, they correctly adduced their environment was a living lesson of what human consciousness can do. Nature has an eagle, so, naturally, a human being seeing the eagle would try to imagine what the eagle might see from that vantage, then, lo and behold, they realized they could fly without wings, that their imaginations were doorways to higher consciousness, and it was good and right until the Jesuits mercilessly massacred them precisely because they were spiritually toxic and infectious, corrosive to the created gods narrative of the </w:t>
      </w:r>
      <w:r>
        <w:rPr>
          <w:i/>
        </w:rPr>
        <w:t>civilized</w:t>
      </w:r>
      <w:r>
        <w:rPr/>
        <w:t xml:space="preserve"> peoples of the world.</w:t>
      </w:r>
    </w:p>
    <w:p>
      <w:pPr>
        <w:pStyle w:val="TextBody"/>
        <w:rPr/>
      </w:pPr>
      <w:r>
        <w:rPr/>
        <w:t xml:space="preserve">To disentangle from the global narrative, we have to temporarily accept the third dimension as our infinite source-connected space, until we realize the fourth dimension is a bridge dimension to new strands of dimensional awareness. The surface world becoming more dense with light. Our Solar System is moving into into the eighth color of time, a </w:t>
      </w:r>
      <w:r>
        <w:rPr>
          <w:i/>
        </w:rPr>
        <w:t>galactic groove</w:t>
      </w:r>
      <w:r>
        <w:rPr/>
        <w:t xml:space="preserve"> with more light. Acceptance of the third dimension means going back to natural living, back to simplicity, being present in the body, using this time now to heal, to nurture and nourish the incarnate life form. Inviting joy, bliss, and pleasure back into our lives, fulfilling part of the original purpose of coming here to earth — the grand enjoyment and creation of life, the journey from finite to infinite, death a simple marker point for the translation before entering the infinite frequency again. In order to fully engage in this experience, to spirituality understand, we have to take the mystical out of mysticism to engage mystical and magical synchronicities. Part of it is the great forgetting at birth.</w:t>
      </w:r>
    </w:p>
    <w:p>
      <w:pPr>
        <w:pStyle w:val="Heading2"/>
        <w:rPr/>
      </w:pPr>
      <w:bookmarkStart w:id="7" w:name="fertility-and-spirituality"/>
      <w:bookmarkEnd w:id="7"/>
      <w:r>
        <w:rPr/>
        <w:t>Fertility and Spirituality</w:t>
      </w:r>
    </w:p>
    <w:p>
      <w:pPr>
        <w:pStyle w:val="FirstParagraph"/>
        <w:rPr/>
      </w:pPr>
      <w:r>
        <w:rPr/>
        <w:t>There's an eye in the heart often activated through child birth. Women can see through this eye in the same manner we see through the third eye in the forehead, the imagination center. The menstrual cycle is a way for the rods and cones to align with the third eye plus the ones in the heart, rectum, or clitoris, all extensions of the third eye. A man’s third eye can travel to the tip of the penis and connect into the womb portal from there. Menstrual cramps and pains are often a sign of being out of alignment in those areas. A most beneficial prayer technique for women during their cycle is to call in all their thoughts, ideas, constructs, and energies from previous menstruation cycles and detach from them on a month to month basis. These powerful times for women are being high jacked and bastardized by the global narrative. The menstrual blood is very powerful as an energy of being a negotiator, an arbitrator, or peacemaker.</w:t>
      </w:r>
    </w:p>
    <w:p>
      <w:pPr>
        <w:pStyle w:val="TextBody"/>
        <w:rPr/>
      </w:pPr>
      <w:r>
        <w:rPr/>
        <w:t>Menstruation continues after menopause. Women still go through the cycle without blood. The fertility spirits attached to menopause move on to a higher density. The DNA is no longer producing the unique experience of bleeding, but the spiritual mechanics remain the same, even more intensified through menopause. In most cases when women experience heavy menopausal symptoms, they're actually giving birth in other simultaneous realities which need the births. Their remaining fertile life alters versions of themselves who didn’t get pregnant. Using their biological clock, they find a signature frequency match to complete interdimensional birthing as part of their karmic resolution.</w:t>
      </w:r>
    </w:p>
    <w:p>
      <w:pPr>
        <w:pStyle w:val="TextBody"/>
        <w:rPr/>
      </w:pPr>
      <w:r>
        <w:rPr/>
        <w:t>Hot flashes can happen when an alternate version of the woman is breaking water and is more than likely going to die from the birth. they are transferring chemical life force based on their experience to avoid this. A hot flash can also be another version of you, in another place and time, and in an alien form, in which the birth got difficult. Birthing is part of karmic resolution. This is important to remember. Through strands of awareness in the DNA, the connective tissues transfer life force to assist in that birth by another simultaneous version of yourself who lacks fertility power or lives in an environment with no fertility at all. This allows the mystical births to happen, the babies who should never have survived or lived. Evening primrose oil is one of the natural remedies for hot flashes. This plant oil is harvested as an essence to lessen the effect in this reality and, at the same time, it amplifies the experience on the unseen side.</w:t>
      </w:r>
    </w:p>
    <w:p>
      <w:pPr>
        <w:pStyle w:val="TextBody"/>
        <w:rPr/>
      </w:pPr>
      <w:r>
        <w:rPr/>
        <w:t>Some strands in the DNA need a special chemical soup in the body to activate fertility. It used to be manipulated in the overall chemistry of the body. Other strands had more opportunities to awaken. When a woman who never gave birth is going through a very difficult time during menopause, another version of her simultaneous existence is going through a birthing experience. They are both be intrinsically linked to reduce the negative effect. There are times when co-living souls go through menopause together, This generates new life in celestial nurseries. It gives birth to a new soul frequency in the ocean of awareness. The new soul frequency begins the journey into the sea of consciousness and manifests in time and space.</w:t>
      </w:r>
    </w:p>
    <w:p>
      <w:pPr>
        <w:pStyle w:val="TextBody"/>
        <w:rPr/>
      </w:pPr>
      <w:r>
        <w:rPr/>
        <w:t xml:space="preserve">The fatty deposits around the midline during menopause serve as a protective membrane, but it can block good experiences with regards to working with a woman’s residual image. Once the biological fertility clock stops ticking, the </w:t>
      </w:r>
      <w:r>
        <w:rPr>
          <w:i/>
        </w:rPr>
        <w:t>awareness clock</w:t>
      </w:r>
      <w:r>
        <w:rPr/>
        <w:t xml:space="preserve"> takes over. We can gain a greater awareness and perspective of the awakening. We can experience mood swings when the body is trying to find the right chemistry. It's a balance between overproducing and underproducing hormones and chemicals.</w:t>
      </w:r>
    </w:p>
    <w:p>
      <w:pPr>
        <w:pStyle w:val="TextBody"/>
        <w:rPr/>
      </w:pPr>
      <w:r>
        <w:rPr/>
        <w:t>Men go through menopause too, and they also have their individual process through cycles of creation. As they actualize their physical manifestations, a house, artwork, business, what have you, they leave their legacy for their clan, tribe, nation. Men build an archive of experience that stays manifested in time and space. Lineages in the unseen can plan lives through the infrastructure created by the urge of manifestation. Men reach their sexual peak around the age of eighteen. Women reach their peak in their thirties. This is why it's important for the infrastructure in the unseen to be planned. The cycles have been manipulated by DNA farming. If the human reproductive cycle was not manipulated, most pregnancies would be eighteen to twenty-four months. In some instances it can be up to five years. In the past, the umbilical cord wouldn’t be cut for months. This allowed more bonding between the partners. There was more opportunity for the father to have ritual connection to the child through the mother as the medium of the connection.</w:t>
      </w:r>
    </w:p>
    <w:p>
      <w:pPr>
        <w:pStyle w:val="TextBody"/>
        <w:rPr/>
      </w:pPr>
      <w:r>
        <w:rPr/>
        <w:t>Testosterone drives creativity in men. There are other things similar to testosterone that drive construction. A male scientist doesn’t use testosterone, but he uses another version of it, a mental aspect of the testosterone. There's no scientific name for it yet in this reality. There are several hundred forms of testosterone, each with a different chemical chain that allows a different aspect of creation. Through manipulation of our bodies we are not producing the all encompassing testosterone which keeps us in fight, flight, or freeze. Our glands have been manipulated to produce one strand of testosterone over the other which leads us back to the cerebellum in the motor cortex.</w:t>
      </w:r>
    </w:p>
    <w:p>
      <w:pPr>
        <w:pStyle w:val="TextBody"/>
        <w:rPr/>
      </w:pPr>
      <w:r>
        <w:rPr/>
        <w:t xml:space="preserve">The birth control pill is manufactured from giant farms of female horses. The urine of a pregnant horse is the chemical basis of the birth control pill. The horses are pregnant their entire life. Their colts are taken and chopped up into horse meat sold to pet food manufacturers and fast food restaurants. The entire industry revolves around the urine of pregnant horses for human birth control pills. Many women reject the different types of pills. There's a malaise associated with the pill they can feel. They become worse and worse until they get the birth control pill out of their lives. Before the horse urine birth control pill there were plenty of natural herbal remedies to stop pregnancy. Like most lineage medicine — ayurveda, traditional Chinese medicine, homeopathy, naturopathy, and others — it was delegitimized and marginalized by the big allopathic medical footprint that coincided with the big push into the twentieth century economy, in which everything was patented, synthetically replicated, restricted to </w:t>
      </w:r>
      <w:r>
        <w:rPr>
          <w:i/>
        </w:rPr>
        <w:t>licensed</w:t>
      </w:r>
      <w:r>
        <w:rPr/>
        <w:t xml:space="preserve"> practitioners, taxed and brought into the mercantile system.</w:t>
      </w:r>
    </w:p>
    <w:p>
      <w:pPr>
        <w:pStyle w:val="Heading2"/>
        <w:rPr/>
      </w:pPr>
      <w:bookmarkStart w:id="8" w:name="karma"/>
      <w:bookmarkEnd w:id="8"/>
      <w:r>
        <w:rPr/>
        <w:t>Karma</w:t>
      </w:r>
    </w:p>
    <w:p>
      <w:pPr>
        <w:pStyle w:val="FirstParagraph"/>
        <w:rPr/>
      </w:pPr>
      <w:r>
        <w:rPr/>
        <w:t>It's very easy to create karma through unawareness. It's really the purpose of karma. Karma is unawareness. The karmic cycle produces awareness. Karma is the simplest of things to understand once you build into the divine hologram. It begins in our vaguest of awareness, a silent petition, a nudge for experience, then, somewhere in time we meet the circumstance that matches the silent petition. We sign the contract and we cycle through the karma. We live the experience, first as an inner realization of what the impulse was, then the manifestation, then the realization and participation of others drawn to the karmic circumstance you have created, as you will be drawn to others in an effort to resolve your karma, and then the co-creator edits our creation in the form of, you guessed it, karma.</w:t>
      </w:r>
    </w:p>
    <w:p>
      <w:pPr>
        <w:pStyle w:val="TextBody"/>
        <w:rPr/>
      </w:pPr>
      <w:r>
        <w:rPr/>
        <w:t>All of it is tied together by this sound and light that animates all the worlds where we create. I suppose a canvas would be an appropriate metaphor. We are an aspect of that which generates the sound and light. We are an aspect of the prime creator. We can co-create in the divine hologram. It's all a co-creation down here, at least insofar as human beings are concerned. But we own what we create through cycles and consequences we didn't anticipate when we created. This is the law. Own what you think, feel, and do. Of course the law is oft abused and circumvented. Karma dumping and swapping — read scapegoating here — is an active market for third party consultants: ritualists, black magicians, wizards, artificial intelligences, influential entities, and too many more to list here.</w:t>
      </w:r>
    </w:p>
    <w:p>
      <w:pPr>
        <w:pStyle w:val="TextBody"/>
        <w:rPr/>
      </w:pPr>
      <w:r>
        <w:rPr/>
        <w:t>Let's take a simple, commonly experienced karmic pattern in our post-modern human life — the dysfunctional relationship. Remember the last time you were in one. Now remember when you allowed yourself to contemplate leaving the relationship. You felt elated, right? It was a mixture of fear, elation, and tension. Your precognitive workforce foreshadowed your emotional state. That's how you were able to feel it. You borrowed emotions from an as-of-then unlived future.</w:t>
      </w:r>
    </w:p>
    <w:p>
      <w:pPr>
        <w:pStyle w:val="TextBody"/>
        <w:rPr/>
      </w:pPr>
      <w:r>
        <w:rPr/>
        <w:t xml:space="preserve">It's possible to have a parallel set of experiences. There can be two parallel and simultaneous expressions of you existing at decision points. The simultaneously existing </w:t>
      </w:r>
      <w:r>
        <w:rPr>
          <w:i/>
        </w:rPr>
        <w:t>I am</w:t>
      </w:r>
      <w:r>
        <w:rPr/>
        <w:t xml:space="preserve"> chooses to walk out, but you don’t, or vice versa. It makes no difference. There's an infinite number of reasons why parallel cross overs happen. It balances out the old karmic journey and creates a new one — the law of entanglement.</w:t>
      </w:r>
    </w:p>
    <w:p>
      <w:pPr>
        <w:pStyle w:val="TextBody"/>
        <w:rPr/>
      </w:pPr>
      <w:r>
        <w:rPr/>
        <w:t>The great awakening transcends karma. The awakening is the end of karma as universal law. Karmic entanglement is no longer to be used as universal law. Consciousness has evolved in our part of the galaxy. The simplicity of karma can easily be intentionally abused. It can lock beings into servitude without end. The great awakening is going to backstop it. A new system of resolution for thought, word, and deed is coming into place.</w:t>
      </w:r>
    </w:p>
    <w:p>
      <w:pPr>
        <w:pStyle w:val="TextBody"/>
        <w:rPr/>
      </w:pPr>
      <w:r>
        <w:rPr/>
        <w:t>Karma as an entanglement experiment describes a quantum state that is not entirely independent of other states, whether or not the individual objects are spatially separated. As a result, measurements performed on one system seem to instantaneously influence the other system(s) entangled with it. None of the entangled states are isolated from one another. Let’s look at Einstein's spooky law through the disentanglement and entanglement of the incarnate life form to source. There's the entanglement within the hologram of a planet surface — subsurface and astral timelines — Separate from its surface timeline, which is a DNA farm cultivated for harvest. In this instance, which is the example of earth, source connection and disconnection become a primarily surface based experience. That experience as a choice based process promotes the unlimited point of view — entangled and unentangled observer and experiencer of the universal and galactic sources — even though we are still embodied on a planetary surface separate from the solar system’s awareness. Earth is a unique place of mass DNA farming. It can lead to mass awakening through individual choice and responsibility.</w:t>
      </w:r>
    </w:p>
    <w:p>
      <w:pPr>
        <w:pStyle w:val="TextBody"/>
        <w:rPr/>
      </w:pPr>
      <w:r>
        <w:rPr/>
        <w:t>The person creating an experiment is creating a construct that has connective tissue in the unseen world. It allows data transference from the unseen layers of one DNA frequency to another. Certain people have windows in the unseen layers which allow information to bleed through. It bleeds through the five senses — as a processing system — to create a limited form of awareness in the entangled connected tissues. The five senses create the sixth sense, the intuition and awareness of it. These connective tissues are all in the DNA.</w:t>
      </w:r>
    </w:p>
    <w:p>
      <w:pPr>
        <w:pStyle w:val="TextBody"/>
        <w:rPr/>
      </w:pPr>
      <w:r>
        <w:rPr/>
        <w:t>Our DNA is entangled through the fetus in the womb planning. It sets a multitude of potentials omnidirectionally. There are plenty of people within a family who do not have a great connection to each other. It's purpose is revealed in the spiritual contract. Look at entanglement through thought constructs. An example is living with a person for a long time and generating a point of view about them. The construct makes for very easy interaction because of the many neural pathways between the two people. This creates additional pattern recognition, which results in more thoughts. We then project the entire thought construct onto that person. The construct must be broken at some point because it will impede objectivity. It will become the norm. We create and break these thought constructs, the conscious aspect of entanglement.</w:t>
      </w:r>
    </w:p>
    <w:p>
      <w:pPr>
        <w:pStyle w:val="TextBody"/>
        <w:rPr/>
      </w:pPr>
      <w:r>
        <w:rPr/>
        <w:t>We are not stuck in reincarnation. We incarnate and reincarnate. In the first part of our lives we might be a reincarnating soul. If we break through the false propaganda we may become an incarnating soul. Or we start as an incarnating soul, then run into a karma cluster that makes us into a reincarnating soul, repeating karmic cycles — a rinse and repeat that doesn't stop until you break out of the karma. You can be both at the same time. It depends on your ancestral lineage.</w:t>
      </w:r>
    </w:p>
    <w:p>
      <w:pPr>
        <w:pStyle w:val="Heading2"/>
        <w:rPr/>
      </w:pPr>
      <w:bookmarkStart w:id="9" w:name="the-literal-metaphor"/>
      <w:bookmarkEnd w:id="9"/>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SourceCode"/>
        <w:rPr/>
      </w:pPr>
      <w:r>
        <w:rPr>
          <w:rStyle w:val="VerbatimChar"/>
        </w:rPr>
        <w:t>I live on Earth at present,</w:t>
      </w:r>
      <w:r>
        <w:rPr/>
        <w:br/>
      </w:r>
      <w:r>
        <w:rPr>
          <w:rStyle w:val="VerbatimChar"/>
        </w:rPr>
        <w:t>and I don’t know what I am.</w:t>
      </w:r>
      <w:r>
        <w:rPr/>
        <w:br/>
      </w:r>
      <w:r>
        <w:rPr>
          <w:rStyle w:val="VerbatimChar"/>
        </w:rPr>
        <w:t>I know that I am not a category.</w:t>
      </w:r>
      <w:r>
        <w:rPr/>
        <w:br/>
      </w:r>
      <w:r>
        <w:rPr>
          <w:rStyle w:val="VerbatimChar"/>
        </w:rPr>
        <w:t>I am not a thing — a noun.</w:t>
      </w:r>
      <w:r>
        <w:rPr/>
        <w:br/>
      </w:r>
      <w:r>
        <w:rPr>
          <w:rStyle w:val="VerbatimChar"/>
        </w:rPr>
        <w:t>I seem to be a verb,</w:t>
      </w:r>
      <w:r>
        <w:rPr/>
        <w:br/>
      </w:r>
      <w:r>
        <w:rPr>
          <w:rStyle w:val="VerbatimChar"/>
        </w:rPr>
        <w:t>an evolutionary process — an integral function of the universe.</w:t>
      </w:r>
    </w:p>
    <w:p>
      <w:pPr>
        <w:pStyle w:val="FirstParagraph"/>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Heading2"/>
        <w:rPr/>
      </w:pPr>
      <w:bookmarkStart w:id="10" w:name="mandela-effect"/>
      <w:bookmarkEnd w:id="10"/>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11" w:name="mind-heart-gut-super-highway"/>
      <w:bookmarkEnd w:id="11"/>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12" w:name="mineral-consciousness"/>
      <w:bookmarkEnd w:id="12"/>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13" w:name="near-death"/>
      <w:bookmarkEnd w:id="13"/>
      <w:r>
        <w:rPr/>
        <w:t>Near Death</w:t>
      </w:r>
    </w:p>
    <w:p>
      <w:pPr>
        <w:pStyle w:val="FirstParagraph"/>
        <w:rPr/>
      </w:pPr>
      <w:r>
        <w:rPr/>
        <w:t xml:space="preserve">Near Death Experience (NDE) is part of spiritual contract to allow you to see who, what, and where you've been in the life time since your first breath. It might also be your past and future lives intersecting. We often meet our guides, guardians, and others in the NDE. The body has to go through the trauma of the death ritual. The aura somewhat pops and the contained life force starts leaving the body. After the pop there's a vacuum of energy. The body must produce more etheric — chi, prani, orgone, to name a few monikers it goes by — energy and maintain it to stay alive. The final breaths use the body’s last alchemical fuel it's had from birth. The brain loses the interconnectivity with the organs. The organs remain a part of the divine hologram. The </w:t>
      </w:r>
      <w:r>
        <w:rPr>
          <w:i/>
        </w:rPr>
        <w:t>I am</w:t>
      </w:r>
      <w:r>
        <w:rPr/>
        <w:t xml:space="preserve"> begins to disintegrate its structure. We go back to the ocean of awareness. We may have attachments to who we have been in previous lifetimes. This triggers life reviews and direct healing of the body. We connect back into the original blue print of health. Some people have visions of places and spaces of potential to refill the soul’s capacity. Going through this transcendence phase it's vital to maintain the auric bubble around ourselves. If not we drain out our life force energy. We can come back from a NDE an educated, illuminated being. Some people come back with abilities they didn't have before, the ability to play the piano, for example. It's a change in spiritual contract underwriting the incarnation — a new set of DNA based purposes. This is not a walk in experience. Walk ins are extremely rare and often get misidentified with NDEs.</w:t>
      </w:r>
    </w:p>
    <w:p>
      <w:pPr>
        <w:pStyle w:val="TextBody"/>
        <w:rPr/>
      </w:pPr>
      <w:r>
        <w:rPr/>
        <w:t>NDE experiences take us out of time space equations because we move into the ocean of awareness then back to our life. Once we lose connection to the organs it's just the vagus nerve and the spinal column reporting data the body has gone through. We are disconnected from the hologram because we are no longer supported by the aura. You can’t maintain the internal energy flow. It flows out of the body. Once we lose the bubble around us we are no longer in the shared reality rules. We waver between many different worlds including the ocean of awareness as our ancestral connection. The sea of consciousness is more for the many dreamers traveling back and forth, contracted with us on linear and non-linear scales to ensure we stay invested in an era of light and don’t check out before our time.</w:t>
      </w:r>
    </w:p>
    <w:p>
      <w:pPr>
        <w:pStyle w:val="TextBody"/>
        <w:rPr/>
      </w:pPr>
      <w:r>
        <w:rPr/>
        <w:t>As we leave time and space, depending on the kind of NDE we have, we can go to a high density dimensional realm. This is when the fetus in the womb had a grand goal not yet achieved. We can be sent to seventh or eighth density to experience life from there then return with some of those potent memories intact. Often people are so overwhelmed by the experience. They are overwhelmed by their light being. It becomes an expression of their self they fear they can't live up to. We can live the light body. It's already who we are. The NDE shows us that. Those experiences are contracted out in the fetus womb plan.</w:t>
      </w:r>
    </w:p>
    <w:p>
      <w:pPr>
        <w:pStyle w:val="TextBody"/>
        <w:rPr/>
      </w:pPr>
      <w:r>
        <w:rPr/>
        <w:t>Bystanders sometimes accompany the soul when meeting loved ones on the other side. Life reviews can be seen as random moments, even though everything has an underlying universal order. When one has a life review as part of their NDE it is about the spiritual contracts, help to grow beyond them because the soul, in the internal and external infrastructure, hasn’t been able to resolve the issues. The fetus in the womb plans all sets of experiences, including the NDE.</w:t>
      </w:r>
    </w:p>
    <w:p>
      <w:pPr>
        <w:pStyle w:val="TextBody"/>
        <w:rPr/>
      </w:pPr>
      <w:r>
        <w:rPr/>
        <w:t>When doctors or nurses or family members perceive light leaving the body that can be the etheric, the life force leaving the body at the end of the transition process. This is actually a verifiable phenomenon. The energy has light mass. The body is twenty to twenty-two grams lighter after death. It all depends on how the life and death experience is planned in the fetus. Some people have mystical deaths. These deaths are another way of assisting others to mend broken faith. One such death was the Catholic mystic and Trappist monk, Thomas Merton, who died in a freak accident coming out of the shower, falling, reaching to a fan for support, then electrocuting himself through faulty wiring in the fan. He was attending an inter-faith conference in Thailand. The Buddhist monks hosting the conference immediately defined it as a mystical death. The terminology was not invented for Merton's passing. The mystical death is one of four types of death in Buddhist teaching.</w:t>
      </w:r>
    </w:p>
    <w:p>
      <w:pPr>
        <w:pStyle w:val="TextBody"/>
        <w:rPr/>
      </w:pPr>
      <w:r>
        <w:rPr/>
        <w:t xml:space="preserve">Out of Body Experience (OBE) is generally astral travel. This is markedly different than an NDE. The astral body has an intact auric bubble to store chi within the hologram. In a life review the </w:t>
      </w:r>
      <w:r>
        <w:rPr>
          <w:i/>
        </w:rPr>
        <w:t>I am</w:t>
      </w:r>
      <w:r>
        <w:rPr/>
        <w:t xml:space="preserve"> perceives incidents from all different angles because of the dissipated life force. The life force in the incarnation is the foundation of the </w:t>
      </w:r>
      <w:r>
        <w:rPr>
          <w:i/>
        </w:rPr>
        <w:t>I am</w:t>
      </w:r>
      <w:r>
        <w:rPr/>
        <w:t>. We may experience the pain we've inflicted on others as if being in their bodies. It can be quite dramatic. Many experiencers report an array of thoughts. Thoughts have an electrochemical frequency employing the body’s base electromagnetic frequency as a storage system. This is how we create time stamps. In near death experiences the body releases those energies. This is why the thoughts come to our awareness. An infinite being in the ocean of awareness can still experience these feelings as part of death. Physical reactions help us acknowledge and resolve experiences once we return from the NDE. As the body takes the last breaths a chemical reaction persists for as many as seven days. This is attachment. The death process can be dragged out in letting go of these attachments. In many mourning rituals the bereaved stay with the dead body to honor and witness the letting go of all the karma and dharma as an alchemical form of resolution for the deceased and the bereaved.</w:t>
      </w:r>
    </w:p>
    <w:p>
      <w:pPr>
        <w:pStyle w:val="TextBody"/>
        <w:rPr/>
      </w:pPr>
      <w:r>
        <w:rPr/>
        <w:t>The life review is part of the transition process and cannot be bypassed. We all must do it. On the verge of death we don’t necessarily remember what to do. Some people understand death as part of the journey and have prepared for it. Some people are in fear and panic over death. Our guides and guardians assist us to begin the life review regardless. Sometimes things we have deliberately avoided our whole lives come into focus. An understanding of the preciousness of life is recognized in the dwindling of consciousness. Death is a new beginning. It's a change of energy and consciousness. Don't be afraid of it. Our choices in this lifetime determine the ease we have with our life review. The understanding of death expands consciousness and takes away fear. Death is an acceptance to ensure that you have lived your life without regrets.</w:t>
      </w:r>
    </w:p>
    <w:p>
      <w:pPr>
        <w:pStyle w:val="TextBody"/>
        <w:rPr/>
      </w:pPr>
      <w:r>
        <w:rPr/>
        <w:t xml:space="preserve">We don't necessarily have all the higher levels of awareness available when going through life review. When the life review starts the soul is shattered into thousands of shards. The oversoul comes in and puts them back together, takes out the negative soul shards and puts them into a secondary file. Another fetus from another womb uses the soul shards to integrate it into the infinite fetus blueprint choice so the shards can get resolution in another lifetime. Soul shards are not the </w:t>
      </w:r>
      <w:r>
        <w:rPr>
          <w:i/>
        </w:rPr>
        <w:t>I am</w:t>
      </w:r>
      <w:r>
        <w:rPr/>
        <w:t>. The oversoul guides lifetime after lifetime.</w:t>
      </w:r>
    </w:p>
    <w:p>
      <w:pPr>
        <w:pStyle w:val="Heading2"/>
        <w:rPr/>
      </w:pPr>
      <w:bookmarkStart w:id="14" w:name="personal-effort"/>
      <w:bookmarkEnd w:id="14"/>
      <w:r>
        <w:rPr/>
        <w:t>Personal Effort</w:t>
      </w:r>
    </w:p>
    <w:p>
      <w:pPr>
        <w:pStyle w:val="FirstParagraph"/>
        <w:rPr/>
      </w:pPr>
      <w:r>
        <w:rPr/>
        <w:t>We all have the birthright of celestial mediumship. Our ability to inherit our birthright is conditional. We must focus on mastering ourselves, healing ourselves, and nurturing ourselves toward our inheritance. When I say inheritance I mean it literally — the sins of the father, the wheel of karma — it's all inherited from our genetics, but so is our greatness once we break the confines of family and culture. Our true genetic inheritance is galactic and universal. This is the greatest secret of the human race. This is why distraction is the main tool of the enemy, anything to keep us from our true inheritance.</w:t>
      </w:r>
    </w:p>
    <w:p>
      <w:pPr>
        <w:pStyle w:val="TextBody"/>
        <w:rPr/>
      </w:pPr>
      <w:r>
        <w:rPr/>
        <w:t>You have to be committed. All progress comes down to the ways we integrate consciousness expansion with our daily life. The daily tasks are good, observation of self and its relationship to the grander design, contemplation of the mysteries, but it all must be done with the goal of sovereignty to make it work inside you. It's what this is all about, becoming the true self you are that knows itself in all dimensions and realms. As the sages of various paths have said, you must want it as you want breath. It must be vital to you. This is the chief characteristic of the acolyte, the need to know, to prove to yourself once and for all the soul is an immortal part of the prime creator, as a drop of water is a part of the sea, and the sea flows out into the ocean of awareness. We have access to the Akashic records at our disposal. This is the true reference library for all events, past and future. There are no gatekeepers. There is no conspiracy. It's your birthright as a human being.</w:t>
      </w:r>
    </w:p>
    <w:p>
      <w:pPr>
        <w:pStyle w:val="TextBody"/>
        <w:rPr/>
      </w:pPr>
      <w:r>
        <w:rPr/>
        <w:t>As we are more and more in the state of celestial mediumship, we get more information. It's the dividend of being able to stay at a certain frequency for sustained periods of time. The expanded consciousness blends into the moment. We become occupants of a multidimensional here and now, with information coming in through the celestial mediumship, while we are are fully in the here and now, walking around and performing our daily routine.</w:t>
      </w:r>
    </w:p>
    <w:p>
      <w:pPr>
        <w:pStyle w:val="TextBody"/>
        <w:rPr/>
      </w:pPr>
      <w:r>
        <w:rPr/>
        <w:t>We can’t stay in high frequency all the time. We have to consciously step down from those high states, otherwise we’d vibrate out of this reality and all the work would be lost. Coming back into the body and being present is vital. This is why so many internal paths developed external exercises, like Chinese or Indian yoga to accompany the deep meditation, the centering and grounding of consciousness through physical exertion, concentration, respiration, and movement. This is grounding of energy, no different than electrical grounding. How to be present in all the innumerable worlds and times is achieved by realizing we are not meant to stay in states of high frequency. We are not to disrupt the blueprint in fetus plan. It makes it easier and simpler to come back and enjoy this reality. Now changing states is as effortless as breathing.</w:t>
      </w:r>
    </w:p>
    <w:p>
      <w:pPr>
        <w:pStyle w:val="Heading2"/>
        <w:rPr/>
      </w:pPr>
      <w:bookmarkStart w:id="15" w:name="source-connection"/>
      <w:bookmarkEnd w:id="15"/>
      <w:r>
        <w:rPr/>
        <w:t>Source Connection</w:t>
      </w:r>
    </w:p>
    <w:p>
      <w:pPr>
        <w:pStyle w:val="FirstParagraph"/>
        <w:rPr/>
      </w:pPr>
      <w:r>
        <w:rPr/>
        <w:t xml:space="preserve">Source connection is living in the light worlds, the worlds above the elemental and chemical, while grounded in the body, finite and infinite at the same time. We disconnect to contrast being connected. It's an aspect of the lesson here — disconnection to understand connection. We see this fundamental duality of the divine hologram everywhere — the yin and yan of the Tao, Carl Jung's extraordinary work on duality and the shadow, the juxtaposition to the light. Not many voices have clearly articulated the disconnection teaching before. The thread of life goes everywhere in the universe, and that </w:t>
      </w:r>
      <w:r>
        <w:rPr>
          <w:i/>
        </w:rPr>
        <w:t>thread</w:t>
      </w:r>
      <w:r>
        <w:rPr/>
        <w:t xml:space="preserve"> has a connectivity bandwidth exponentially beyond fiber optic, and yet we, this human race, underwent the sensation of disconnection from source as an experience. Realize what that means. We're like Chilean miners trapped in a collapsed coal mine. That's how the connected species in the sentience circus that is our galaxy see us, hardcore. As we have steadily moved into self-awareness as a species, propelled as we were by Gutenberg, the Western enlightenment, the Industrial Revolution, and, lest we forget, the iPhone, we have seen this disconnection in the collective mind. It rippled through with French Existentialism as chic twentieth century philosophy, spurred on by the First World War, no doubt, the trauma of it, the horror of it all. One of the earliest portrait's of this dislocation would most certainly be Mister Kurtz, from Joseph Conrad's </w:t>
      </w:r>
      <w:r>
        <w:rPr>
          <w:i/>
        </w:rPr>
        <w:t>Heart of Darkness</w:t>
      </w:r>
      <w:r>
        <w:rPr/>
        <w:t>, the perfect literary tone struck for the twentieth century, published in 1899, a harbinger if ever there was one. We are here to experience disconnection from source. Oneness has no meaning if we don’t understand the disconnection journey first.</w:t>
      </w:r>
    </w:p>
    <w:p>
      <w:pPr>
        <w:pStyle w:val="TextBody"/>
        <w:rPr/>
      </w:pPr>
      <w:r>
        <w:rPr/>
        <w:t>The disconnection fractal is achieved by controlling the mind. People don't take a moment to realize the enormous changes the human race has gone through since about 1890. We now live in a completely man-made reality. We travel in an enclosed environment propelled by a tar plumbed from the earth. We have face to face conversations a thousand miles apart. We can drive past digital billboards in city thoroughfares. The Greek amphitheater is Netflix, HBO, and the cable channels. Stonehenge is Joel Olsen on a big sports screen, and the sacred is now profane. This is spiritual conquest. This is disconnection from source. Literally every artifact of our organic culture has been incorporated and sold back to us. Yet, by reasons only explainable through cultural or regional programming, we think it's unjust that Beijing select Catholic Archbishops instead of the Vatican, and reincarnated Rinpoches instead of the Tibetans. Regional and provincial narratives are more and more folding into global ones. The global narrative teaches us false science, false time by galactic timekeeping, false history, and belief systems which long ago should have given way to tangible and productive wisdom and knowledge traditions. False light is a multidimensional technology commonly used here. This is the source disconnection.</w:t>
      </w:r>
    </w:p>
    <w:p>
      <w:pPr>
        <w:pStyle w:val="Heading2"/>
        <w:rPr/>
      </w:pPr>
      <w:bookmarkStart w:id="16" w:name="spacial-awareness"/>
      <w:bookmarkEnd w:id="16"/>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17" w:name="splitting-consciousness"/>
      <w:bookmarkEnd w:id="17"/>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8" w:name="superluminal-thinking"/>
      <w:bookmarkEnd w:id="18"/>
      <w:r>
        <w:rPr/>
        <w:t>Superluminal Thinking</w:t>
      </w:r>
    </w:p>
    <w:p>
      <w:pPr>
        <w:pStyle w:val="FirstParagraph"/>
        <w:rPr/>
      </w:pPr>
      <w:r>
        <w:rPr/>
        <w:t>Superluminal thinking leapfrogs chemical experience as the basis of memory and consciousness. Let's look at it backwards through photosynthesis. A plant eats light and excretes oxygen. Human beings live in a chemical experience until light enters consciousness. It's the reverse of plants. We consume elemental material here, calories, an inherently chemical process, aided by a long digestive track, and we use this energy, the fuel for the human experience, an integral part of our chemical existence, to find the light in our consciousness. Creation in a dual pole, free will space can often be navigated by bookends, opposites, even irony as a conceptual understanding of the thesis, because the opposites form contrasts, and, in a light based divine hologram, without contrast we would not even discern the reality around us. You see your reality, your wife or husband, your dog, you car because the environment has light. The light finds pockets and reflections, and it finds places it can't go, and from its presence are all forms etched.</w:t>
      </w:r>
    </w:p>
    <w:p>
      <w:pPr>
        <w:pStyle w:val="TextBody"/>
        <w:rPr/>
      </w:pPr>
      <w:r>
        <w:rPr/>
        <w:t>Superluminal operates beyond the zeros and ones of the sympathetic and parasympathetic systems. The vagus nerve is fully functional. All the chakras are open and interconnected through the central nervous system. They are part of the superluminal experience. The body adds the sensation that it can’t process, but it knows it's the unentangled observer in superluminal thought. The body grounds us here, but the consciousness can go beyond the speed of light to tens of millions of places and spaces simultaneously and collect millions of unique experiences in one millionth of a second and come back with it fully processed. Then we go out and do it again and again until our cup is filled. Superluminal thinking is more than we have learned, read, and studied. It's knowingness going to the next level, the next apprehensible sphere of experience. It's subtle. We won't have conscious cognition of it. Everyone has experienced it, Our level of practice will determines how fast we can apprehend it. How is that possible? You're already there. You just don't know it. You are unconscious to it. The unconscious mind is connected to all knowledge. The conscious mind creates a manageable data flow so you can persist in the illusion of the third dimension. This is the basis of the Maya teachings in Buddhism. Illusion was perhaps the wrong word. It's more like a projection of light refracting through the atmosphere, the projection itself emanating from the source of all our realities, the place without sound or light that is neither dark nor silent, Kabir's riddle.</w:t>
      </w:r>
    </w:p>
    <w:p>
      <w:pPr>
        <w:pStyle w:val="TextBody"/>
        <w:rPr/>
      </w:pPr>
      <w:r>
        <w:rPr/>
        <w:t>The sound and light is all sound and light, not just what can be experienced within the human sense ranges for hearing and sight. All these inner worlds and universes, if they are at all apprehendable, are sustained by sound and light. Anywhere these two persistent emanations of the prime creator are present we find contrasts and then forms and then realities. It's this simple.</w:t>
      </w:r>
    </w:p>
    <w:p>
      <w:pPr>
        <w:pStyle w:val="Heading2"/>
        <w:rPr/>
      </w:pPr>
      <w:bookmarkStart w:id="19" w:name="temporal-manipulation"/>
      <w:bookmarkEnd w:id="19"/>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20" w:name="thymus"/>
      <w:bookmarkEnd w:id="20"/>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21" w:name="weather"/>
      <w:bookmarkEnd w:id="21"/>
      <w:r>
        <w:rPr/>
        <w:t>Weather</w:t>
      </w:r>
    </w:p>
    <w:p>
      <w:pPr>
        <w:pStyle w:val="FirstParagraph"/>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58</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57</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da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pageBreakBefore/>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58</Pages>
  <Words>16921</Words>
  <Characters>79421</Characters>
  <CharactersWithSpaces>94846</CharactersWithSpaces>
  <Paragraphs>15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5T05:09:36Z</dcterms:created>
  <dc:creator/>
  <dc:description/>
  <dc:language>en-US</dc:language>
  <cp:lastModifiedBy/>
  <dcterms:modified xsi:type="dcterms:W3CDTF">2021-01-14T23:10:5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